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25.png" ContentType="image/png"/>
  <Override PartName="/word/media/rId37.png" ContentType="image/png"/>
  <Override PartName="/word/media/rId4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диндер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r>
        <w:pict>
          <v:rect style="width:0;height:1.5pt" o:hralign="center" o:hrstd="t" o:hr="t"/>
        </w:pic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Добавляю краткое описание владельца сайта (Biography)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68260"/>
            <wp:effectExtent b="0" l="0" r="0" t="0"/>
            <wp:docPr descr="Figure 1: биограф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биография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Добавляю информацию об интересах (Interests)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30088"/>
            <wp:effectExtent b="0" l="0" r="0" t="0"/>
            <wp:docPr descr="Figure 2: интересы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нтересы</w:t>
      </w:r>
    </w:p>
    <w:bookmarkEnd w:id="0"/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Добавляю информацию от образовании (Education).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44138"/>
            <wp:effectExtent b="0" l="0" r="0" t="0"/>
            <wp:docPr descr="Figure 3: образование" title="" id="30" name="Picture"/>
            <a:graphic>
              <a:graphicData uri="http://schemas.openxmlformats.org/drawingml/2006/picture">
                <pic:pic>
                  <pic:nvPicPr>
                    <pic:cNvPr descr="image/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бразование</w:t>
      </w:r>
    </w:p>
    <w:bookmarkEnd w:id="0"/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Размещаю фотографию владельца сайта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91137"/>
            <wp:effectExtent b="0" l="0" r="0" t="0"/>
            <wp:docPr descr="Figure 4: Определения каталога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пределения каталога</w:t>
      </w:r>
    </w:p>
    <w:bookmarkEnd w:id="0"/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Делаю пост по прошедшей неделе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84485"/>
            <wp:effectExtent b="0" l="0" r="0" t="0"/>
            <wp:docPr descr="Figure 5: пост 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ст 1</w:t>
      </w:r>
    </w:p>
    <w:bookmarkEnd w:id="0"/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Добавляю пост на тему:</w:t>
      </w:r>
      <w:r>
        <w:t xml:space="preserve"> </w:t>
      </w:r>
      <w:r>
        <w:t xml:space="preserve">Управление версиями Git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362636"/>
            <wp:effectExtent b="0" l="0" r="0" t="0"/>
            <wp:docPr descr="Figure 6: Пост 2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ст 2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редактирование инфорамации на сайте данные о себе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сональному проекту 2</dc:title>
  <dc:creator>Садиндер Иван</dc:creator>
  <dc:language>ru-RU</dc:language>
  <cp:keywords/>
  <dcterms:created xsi:type="dcterms:W3CDTF">2024-09-08T18:35:52Z</dcterms:created>
  <dcterms:modified xsi:type="dcterms:W3CDTF">2024-09-08T18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ейший вариант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